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6744EF" w:rsidRDefault="00D658CB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S</w:t>
      </w:r>
      <w:r w:rsidR="006744EF" w:rsidRPr="00F4686D">
        <w:rPr>
          <w:rFonts w:ascii="Arial" w:hAnsi="Arial" w:cs="Arial"/>
          <w:b/>
          <w:lang w:val="en-US"/>
        </w:rPr>
        <w:t>cenarios:</w:t>
      </w:r>
      <w:r w:rsidR="006744E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view the attendance reports</w:t>
      </w:r>
      <w:r w:rsidR="006744EF" w:rsidRPr="006744EF">
        <w:rPr>
          <w:rFonts w:ascii="Arial" w:hAnsi="Arial" w:cs="Arial"/>
          <w:lang w:val="en-US"/>
        </w:rPr>
        <w:t xml:space="preserve"> </w:t>
      </w:r>
    </w:p>
    <w:p w:rsidR="00C1250F" w:rsidRPr="00D658CB" w:rsidRDefault="006744EF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Use case:</w:t>
      </w:r>
      <w:r w:rsidRPr="00D658CB">
        <w:rPr>
          <w:rFonts w:ascii="Arial" w:hAnsi="Arial" w:cs="Arial"/>
          <w:lang w:val="en-US"/>
        </w:rPr>
        <w:t xml:space="preserve"> View Reports</w:t>
      </w:r>
    </w:p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762DAD" w:rsidRDefault="00762DAD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</w:t>
            </w:r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general attributes of the repor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rtDat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ndDate</w:t>
            </w:r>
            <w:proofErr w:type="spellEnd"/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ctiv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bstractReport</w:t>
            </w:r>
            <w:proofErr w:type="spellEnd"/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762DAD" w:rsidRDefault="00762DAD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A132D3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A132D3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TableModel</w:t>
            </w:r>
            <w:proofErr w:type="spellEnd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A132D3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A132D3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A132D3" w:rsidRPr="00E647B1" w:rsidRDefault="00A132D3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A132D3" w:rsidRPr="00E647B1" w:rsidRDefault="00A132D3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A352A8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A352A8" w:rsidRDefault="00A352A8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Generate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A352A8" w:rsidRDefault="006A763A" w:rsidP="006A763A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(unknown due to polymorphism)</w:t>
            </w:r>
          </w:p>
        </w:tc>
      </w:tr>
    </w:tbl>
    <w:p w:rsidR="00476797" w:rsidRDefault="00476797" w:rsidP="0075677F">
      <w:pPr>
        <w:spacing w:line="276" w:lineRule="auto"/>
        <w:rPr>
          <w:rFonts w:ascii="Arial" w:hAnsi="Arial" w:cs="Arial"/>
          <w:lang w:val="en-US"/>
        </w:rPr>
      </w:pPr>
    </w:p>
    <w:p w:rsidR="00A132D3" w:rsidRDefault="00A132D3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0C4BAC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Visit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7D4AC4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7D4AC4">
              <w:rPr>
                <w:rFonts w:ascii="Helvetica Neue" w:eastAsia="Times New Roman" w:hAnsi="Helvetica Neue" w:cs="Times New Roman"/>
                <w:color w:val="2D3B45"/>
                <w:lang w:val="en-US"/>
              </w:rPr>
              <w:t>the list of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7679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s’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6A763A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</w:t>
            </w:r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3359CD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3359C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762DAD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alculate statistics on customers based on their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6A763A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istics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on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’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6A763A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</w:p>
        </w:tc>
      </w:tr>
    </w:tbl>
    <w:p w:rsidR="000C4BAC" w:rsidRPr="00D658CB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476797">
      <w:pPr>
        <w:spacing w:line="276" w:lineRule="auto"/>
        <w:rPr>
          <w:rFonts w:ascii="Arial" w:hAnsi="Arial" w:cs="Arial"/>
          <w:lang w:val="en-US"/>
        </w:rPr>
      </w:pPr>
    </w:p>
    <w:p w:rsidR="00762DAD" w:rsidRPr="00D658CB" w:rsidRDefault="00762DAD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A132D3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aggregated info about customer’s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D51F9B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, Visit</w:t>
            </w:r>
          </w:p>
        </w:tc>
      </w:tr>
    </w:tbl>
    <w:p w:rsidR="000E5886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0E5886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0E5886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E5886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7D4AC4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7D4AC4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eriodStatistics</w:t>
            </w:r>
            <w:proofErr w:type="spellEnd"/>
          </w:p>
        </w:tc>
      </w:tr>
      <w:tr w:rsidR="000E5886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D51F9B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Keep aggregated info about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D51F9B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</w:t>
            </w:r>
          </w:p>
        </w:tc>
      </w:tr>
    </w:tbl>
    <w:p w:rsidR="000E5886" w:rsidRPr="00D658CB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94CF5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94CF5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Period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494CF5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762DAD" w:rsidRPr="00762DAD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alculate statistics for periods based on the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D51F9B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494CF5" w:rsidRPr="007D4AC4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turn statistics about 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eriod</w:t>
            </w:r>
            <w:r w:rsidR="00762DA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Statistics</w:t>
            </w:r>
            <w:proofErr w:type="spellEnd"/>
          </w:p>
        </w:tc>
      </w:tr>
    </w:tbl>
    <w:p w:rsidR="00494CF5" w:rsidRPr="00D658CB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D51F9B" w:rsidRDefault="00D51F9B" w:rsidP="00B65437">
      <w:pPr>
        <w:spacing w:line="276" w:lineRule="auto"/>
        <w:rPr>
          <w:rFonts w:ascii="Arial" w:hAnsi="Arial" w:cs="Arial"/>
          <w:lang w:val="en-US"/>
        </w:rPr>
      </w:pPr>
    </w:p>
    <w:p w:rsidR="00D51F9B" w:rsidRDefault="00D51F9B" w:rsidP="00B65437">
      <w:pPr>
        <w:spacing w:line="276" w:lineRule="auto"/>
        <w:rPr>
          <w:rFonts w:ascii="Arial" w:hAnsi="Arial" w:cs="Arial"/>
          <w:lang w:val="en-US"/>
        </w:rPr>
      </w:pPr>
    </w:p>
    <w:p w:rsidR="00D51F9B" w:rsidRDefault="00D51F9B" w:rsidP="00B65437">
      <w:pPr>
        <w:spacing w:line="276" w:lineRule="auto"/>
        <w:rPr>
          <w:rFonts w:ascii="Arial" w:hAnsi="Arial" w:cs="Arial"/>
          <w:lang w:val="en-US"/>
        </w:rPr>
      </w:pPr>
    </w:p>
    <w:p w:rsidR="00D51F9B" w:rsidRDefault="00D51F9B" w:rsidP="00B65437">
      <w:pPr>
        <w:spacing w:line="276" w:lineRule="auto"/>
        <w:rPr>
          <w:rFonts w:ascii="Arial" w:hAnsi="Arial" w:cs="Arial"/>
          <w:lang w:val="en-US"/>
        </w:rPr>
      </w:pPr>
    </w:p>
    <w:p w:rsidR="00D51F9B" w:rsidRDefault="00D51F9B" w:rsidP="00B65437">
      <w:pPr>
        <w:spacing w:line="276" w:lineRule="auto"/>
        <w:rPr>
          <w:rFonts w:ascii="Arial" w:hAnsi="Arial" w:cs="Arial"/>
          <w:lang w:val="en-US"/>
        </w:rPr>
      </w:pPr>
      <w:bookmarkStart w:id="0" w:name="_GoBack"/>
      <w:bookmarkEnd w:id="0"/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lastRenderedPageBreak/>
        <w:t>Common</w:t>
      </w:r>
      <w:r w:rsidRPr="00B65437">
        <w:rPr>
          <w:rFonts w:ascii="Arial" w:hAnsi="Arial" w:cs="Arial"/>
          <w:b/>
          <w:lang w:val="en-US"/>
        </w:rPr>
        <w:t xml:space="preserve"> classes</w:t>
      </w:r>
      <w:r>
        <w:rPr>
          <w:rFonts w:ascii="Arial" w:hAnsi="Arial" w:cs="Arial"/>
          <w:lang w:val="en-US"/>
        </w:rPr>
        <w:t xml:space="preserve"> (</w:t>
      </w:r>
      <w:r w:rsidR="001E097C">
        <w:rPr>
          <w:rFonts w:ascii="Arial" w:hAnsi="Arial" w:cs="Arial"/>
          <w:lang w:val="en-US"/>
        </w:rPr>
        <w:t>used</w:t>
      </w:r>
      <w:r>
        <w:rPr>
          <w:rFonts w:ascii="Arial" w:hAnsi="Arial" w:cs="Arial"/>
          <w:lang w:val="en-US"/>
        </w:rPr>
        <w:t xml:space="preserve"> in other scenarios and use-cases):</w:t>
      </w: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7D4AC4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D51F9B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="00D51F9B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Swimmer</w:t>
            </w:r>
          </w:p>
        </w:tc>
      </w:tr>
      <w:tr w:rsidR="00B65437" w:rsidRPr="007D4AC4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 w:rsidR="00D51F9B"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’s</w:t>
            </w: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D51F9B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sehold</w:t>
            </w:r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permission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kill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us</w:t>
            </w:r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5375E0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="005375E0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Household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066B17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5375E0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 w:rsidR="005375E0"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sehold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5375E0" w:rsidP="005375E0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5375E0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 w:rsidR="005375E0"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sehold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member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5375E0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us</w:t>
            </w:r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Employee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51F9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operator’s </w:t>
            </w:r>
            <w:r w:rsidR="00D51F9B">
              <w:rPr>
                <w:rFonts w:ascii="Helvetica Neue" w:eastAsia="Times New Roman" w:hAnsi="Helvetica Neue" w:cs="Times New Roman"/>
                <w:color w:val="2D3B45"/>
                <w:lang w:val="en-US"/>
              </w:rPr>
              <w:t>personal info (name, password, etc.)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D51F9B" w:rsidP="00D51F9B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none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D51F9B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employee’s role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D51F9B" w:rsidP="00D51F9B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ole</w:t>
            </w:r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og a customer’s visi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D51F9B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</w:t>
            </w:r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InTime</w:t>
            </w:r>
            <w:proofErr w:type="spellEnd"/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OutTime</w:t>
            </w:r>
            <w:proofErr w:type="spellEnd"/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info about inciden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D51F9B" w:rsidP="00D51F9B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mployee</w:t>
            </w:r>
            <w:r w:rsidR="00B6543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wimmer</w:t>
            </w:r>
          </w:p>
        </w:tc>
      </w:tr>
    </w:tbl>
    <w:p w:rsidR="000C4BAC" w:rsidRPr="00D658CB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sectPr w:rsidR="000C4BAC" w:rsidRPr="00D658CB">
      <w:head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65E4" w:rsidRDefault="00A465E4" w:rsidP="004F4459">
      <w:pPr>
        <w:spacing w:after="0" w:line="240" w:lineRule="auto"/>
      </w:pPr>
      <w:r>
        <w:separator/>
      </w:r>
    </w:p>
  </w:endnote>
  <w:endnote w:type="continuationSeparator" w:id="0">
    <w:p w:rsidR="00A465E4" w:rsidRDefault="00A465E4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65E4" w:rsidRDefault="00A465E4" w:rsidP="004F4459">
      <w:pPr>
        <w:spacing w:after="0" w:line="240" w:lineRule="auto"/>
      </w:pPr>
      <w:r>
        <w:separator/>
      </w:r>
    </w:p>
  </w:footnote>
  <w:footnote w:type="continuationSeparator" w:id="0">
    <w:p w:rsidR="00A465E4" w:rsidRDefault="00A465E4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6744EF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September 11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0FAF06hB0tAAAA"/>
  </w:docVars>
  <w:rsids>
    <w:rsidRoot w:val="00754B84"/>
    <w:rsid w:val="00017D03"/>
    <w:rsid w:val="00046080"/>
    <w:rsid w:val="00057138"/>
    <w:rsid w:val="00066B17"/>
    <w:rsid w:val="0009273B"/>
    <w:rsid w:val="000C4BAC"/>
    <w:rsid w:val="000D6E24"/>
    <w:rsid w:val="000D6EE4"/>
    <w:rsid w:val="000E5886"/>
    <w:rsid w:val="001366CD"/>
    <w:rsid w:val="001620EE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7604B"/>
    <w:rsid w:val="00277F2C"/>
    <w:rsid w:val="00296B82"/>
    <w:rsid w:val="002A5A02"/>
    <w:rsid w:val="002A6E50"/>
    <w:rsid w:val="002E0EC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375E0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A763A"/>
    <w:rsid w:val="006C7995"/>
    <w:rsid w:val="006D1EF5"/>
    <w:rsid w:val="007158C0"/>
    <w:rsid w:val="007166F8"/>
    <w:rsid w:val="00737EA7"/>
    <w:rsid w:val="00754B84"/>
    <w:rsid w:val="0075677F"/>
    <w:rsid w:val="00762DAD"/>
    <w:rsid w:val="00786A1A"/>
    <w:rsid w:val="007A241D"/>
    <w:rsid w:val="007A746E"/>
    <w:rsid w:val="007B2AE1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261A1"/>
    <w:rsid w:val="00A31782"/>
    <w:rsid w:val="00A352A8"/>
    <w:rsid w:val="00A357F6"/>
    <w:rsid w:val="00A40B0D"/>
    <w:rsid w:val="00A465E4"/>
    <w:rsid w:val="00A46AEE"/>
    <w:rsid w:val="00A46B2F"/>
    <w:rsid w:val="00A550AA"/>
    <w:rsid w:val="00A64631"/>
    <w:rsid w:val="00A7069D"/>
    <w:rsid w:val="00A87407"/>
    <w:rsid w:val="00AE777E"/>
    <w:rsid w:val="00B215C3"/>
    <w:rsid w:val="00B26804"/>
    <w:rsid w:val="00B35B59"/>
    <w:rsid w:val="00B37492"/>
    <w:rsid w:val="00B47B2E"/>
    <w:rsid w:val="00B554C0"/>
    <w:rsid w:val="00B65437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51F9B"/>
    <w:rsid w:val="00D6364A"/>
    <w:rsid w:val="00D658CB"/>
    <w:rsid w:val="00DB3E5B"/>
    <w:rsid w:val="00DE26DE"/>
    <w:rsid w:val="00DE45EC"/>
    <w:rsid w:val="00E140C9"/>
    <w:rsid w:val="00E4027F"/>
    <w:rsid w:val="00E47E03"/>
    <w:rsid w:val="00E647B1"/>
    <w:rsid w:val="00EE1C97"/>
    <w:rsid w:val="00EE33D4"/>
    <w:rsid w:val="00F0449B"/>
    <w:rsid w:val="00F0722C"/>
    <w:rsid w:val="00F4686D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EB9D7FD-7D46-4CCF-9579-C51092777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4</cp:revision>
  <dcterms:created xsi:type="dcterms:W3CDTF">2018-09-14T12:16:00Z</dcterms:created>
  <dcterms:modified xsi:type="dcterms:W3CDTF">2018-09-14T12:52:00Z</dcterms:modified>
</cp:coreProperties>
</file>